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Indonesia</w:t>
      </w:r>
      <w:r>
        <w:t xml:space="preserve"> </w:t>
      </w:r>
      <w:r>
        <w:t xml:space="preserve">Jakarta</w:t>
      </w:r>
    </w:p>
    <w:bookmarkStart w:id="25" w:name="Xdb0c891a234dcc2342fc0e77f944cb320b5b3a9"/>
    <w:p>
      <w:pPr>
        <w:pStyle w:val="Heading1"/>
      </w:pPr>
      <w:r>
        <w:t xml:space="preserve">Cover Letter for Nurse Position in Indonesia Jakarta</w:t>
      </w:r>
    </w:p>
    <w:p>
      <w:pPr>
        <w:pStyle w:val="FirstParagraph"/>
      </w:pPr>
      <w:r>
        <w:t xml:space="preserve">Dear [Hiring Manager's Name],</w:t>
      </w:r>
    </w:p>
    <w:p>
      <w:pPr>
        <w:pStyle w:val="BodyText"/>
      </w:pPr>
      <w:r>
        <w:t xml:space="preserve">I am writing to express my sincere interest in the Nurse position at [Hospital/Institution Name] in Indonesia Jakarta. As a dedicated and compassionate healthcare professional with over [X years] of experience in patient care, I am eager to contribute my skills and expertise to an institution that prioritizes quality healthcare and community well-being. My background as a Nurse, combined with my deep understanding of the unique challenges and opportunities in Indonesia Jakarta, makes me an ideal candidate for this role.</w:t>
      </w:r>
    </w:p>
    <w:bookmarkStart w:id="20" w:name="professional-background"/>
    <w:p>
      <w:pPr>
        <w:pStyle w:val="Heading2"/>
      </w:pPr>
      <w:r>
        <w:t xml:space="preserve">Professional Background</w:t>
      </w:r>
    </w:p>
    <w:p>
      <w:pPr>
        <w:pStyle w:val="FirstParagraph"/>
      </w:pPr>
      <w:r>
        <w:t xml:space="preserve">With a solid foundation in nursing education from [Your University/Course Name], I have developed a comprehensive understanding of clinical practices, patient safety, and evidence-based care. My career has been driven by a commitment to delivering exceptional healthcare services while fostering trust and empathy with patients. Over the years, I have worked in diverse settings such as [previous hospitals/clinics], where I honed my ability to adapt to dynamic environments and provide culturally sensitive care.</w:t>
      </w:r>
    </w:p>
    <w:p>
      <w:pPr>
        <w:pStyle w:val="BodyText"/>
      </w:pPr>
      <w:r>
        <w:t xml:space="preserve">What sets me apart as a Nurse is my unwavering focus on holistic patient care. Whether it’s administering medications, monitoring vital signs, or providing emotional support, I approach every task with professionalism and compassion. My experience in [specific area, e.g., emergency care, pediatrics, or geriatrics] has equipped me with the technical skills and resilience required to thrive in high-pressure situations. For instance, during my time at [previous workplace], I played a key role in reducing patient readmission rates by implementing personalized care plans that addressed both medical and psychosocial needs.</w:t>
      </w:r>
    </w:p>
    <w:bookmarkEnd w:id="20"/>
    <w:bookmarkStart w:id="21" w:name="skills-and-experience"/>
    <w:p>
      <w:pPr>
        <w:pStyle w:val="Heading2"/>
      </w:pPr>
      <w:r>
        <w:t xml:space="preserve">Skills and Experience</w:t>
      </w:r>
    </w:p>
    <w:p>
      <w:pPr>
        <w:pStyle w:val="FirstParagraph"/>
      </w:pPr>
      <w:r>
        <w:t xml:space="preserve">As a Nurse, I have consistently demonstrated strong clinical skills, including but not limited to:</w:t>
      </w:r>
    </w:p>
    <w:p>
      <w:pPr>
        <w:numPr>
          <w:ilvl w:val="0"/>
          <w:numId w:val="1001"/>
        </w:numPr>
        <w:pStyle w:val="Compact"/>
      </w:pPr>
      <w:r>
        <w:t xml:space="preserve">Administering medications and treatments with precision</w:t>
      </w:r>
    </w:p>
    <w:p>
      <w:pPr>
        <w:numPr>
          <w:ilvl w:val="0"/>
          <w:numId w:val="1001"/>
        </w:numPr>
        <w:pStyle w:val="Compact"/>
      </w:pPr>
      <w:r>
        <w:t xml:space="preserve">Utilizing electronic health records (EHR) systems effectively</w:t>
      </w:r>
    </w:p>
    <w:p>
      <w:pPr>
        <w:numPr>
          <w:ilvl w:val="0"/>
          <w:numId w:val="1001"/>
        </w:numPr>
        <w:pStyle w:val="Compact"/>
      </w:pPr>
      <w:r>
        <w:t xml:space="preserve">Collaborating with multidisciplinary teams to develop patient care strategies</w:t>
      </w:r>
    </w:p>
    <w:p>
      <w:pPr>
        <w:numPr>
          <w:ilvl w:val="0"/>
          <w:numId w:val="1001"/>
        </w:numPr>
        <w:pStyle w:val="Compact"/>
      </w:pPr>
      <w:r>
        <w:t xml:space="preserve">Educating patients and families on disease management and preventive care</w:t>
      </w:r>
    </w:p>
    <w:p>
      <w:pPr>
        <w:pStyle w:val="FirstParagraph"/>
      </w:pPr>
      <w:r>
        <w:t xml:space="preserve">In addition to my clinical expertise, I possess excellent communication and interpersonal skills. My ability to build rapport with patients from diverse cultural backgrounds is particularly valuable in a bustling city like Indonesia Jakarta, where healthcare professionals must navigate a wide array of social, linguistic, and economic factors. I am fluent in [languages spoken], which allows me to connect with patients who may not be proficient in English or the local language.</w:t>
      </w:r>
    </w:p>
    <w:bookmarkEnd w:id="21"/>
    <w:bookmarkStart w:id="22" w:name="why-indonesia-jakarta"/>
    <w:p>
      <w:pPr>
        <w:pStyle w:val="Heading2"/>
      </w:pPr>
      <w:r>
        <w:t xml:space="preserve">Why Indonesia Jakarta?</w:t>
      </w:r>
    </w:p>
    <w:p>
      <w:pPr>
        <w:pStyle w:val="FirstParagraph"/>
      </w:pPr>
      <w:r>
        <w:t xml:space="preserve">Indonesia Jakarta holds a special place in my career aspirations. As the capital city of one of the world’s most populous nations, Jakarta is a vibrant hub of culture, innovation, and opportunity. However, it also faces unique healthcare challenges, such as limited access to quality care in underserved areas and a growing demand for skilled medical professionals. I am deeply motivated to contribute to improving public health outcomes in this dynamic environment.</w:t>
      </w:r>
    </w:p>
    <w:p>
      <w:pPr>
        <w:pStyle w:val="BodyText"/>
      </w:pPr>
      <w:r>
        <w:t xml:space="preserve">Working as a Nurse in Indonesia Jakarta would allow me to combine my clinical expertise with my passion for community service. I am particularly drawn to [Hospital/Institution Name] because of its reputation for excellence in patient care and its commitment to advancing healthcare through education and research. I am confident that my dedication, adaptability, and cultural awareness align with the values of your institution.</w:t>
      </w:r>
    </w:p>
    <w:bookmarkEnd w:id="22"/>
    <w:bookmarkStart w:id="23" w:name="adapting-to-local-needs"/>
    <w:p>
      <w:pPr>
        <w:pStyle w:val="Heading2"/>
      </w:pPr>
      <w:r>
        <w:t xml:space="preserve">Adapting to Local Needs</w:t>
      </w:r>
    </w:p>
    <w:p>
      <w:pPr>
        <w:pStyle w:val="FirstParagraph"/>
      </w:pPr>
      <w:r>
        <w:t xml:space="preserve">One of the key aspects of being a Nurse in Indonesia Jakarta is understanding the local healthcare landscape. Over the years, I have studied the Indonesian healthcare system and its emphasis on preventive care, public health initiatives, and community engagement. I am familiar with practices such as [specific example: traditional herbal remedies, community health programs], which are integral to patient care in this region.</w:t>
      </w:r>
    </w:p>
    <w:p>
      <w:pPr>
        <w:pStyle w:val="BodyText"/>
      </w:pPr>
      <w:r>
        <w:t xml:space="preserve">Moreover, I have taken steps to immerse myself in the cultural nuances of Indonesia Jakarta. For example, I have volunteered with local NGOs that focus on health education for marginalized communities. These experiences have taught me the importance of empathy, patience, and flexibility when working with patients from varied backgrounds. I am prepared to embrace the challenges of this role while contributing to a healthcare environment that prioritizes inclusivity and innovation.</w:t>
      </w:r>
    </w:p>
    <w:bookmarkEnd w:id="23"/>
    <w:bookmarkStart w:id="24" w:name="conclusion"/>
    <w:p>
      <w:pPr>
        <w:pStyle w:val="Heading2"/>
      </w:pPr>
      <w:r>
        <w:t xml:space="preserve">Conclusion</w:t>
      </w:r>
    </w:p>
    <w:p>
      <w:pPr>
        <w:pStyle w:val="FirstParagraph"/>
      </w:pPr>
      <w:r>
        <w:t xml:space="preserve">In conclusion, I am enthusiastic about the opportunity to join [Hospital/Institution Name] as a Nurse in Indonesia Jakarta. My professional experience, technical skills, and cultural sensitivity make me well-suited to deliver high-quality care to patients in this rapidly evolving city. I am eager to contribute my energy, expertise, and dedication to your team while growing professionally within an organization that values excellence and compassion.</w:t>
      </w:r>
    </w:p>
    <w:p>
      <w:pPr>
        <w:pStyle w:val="BodyText"/>
      </w:pPr>
      <w:r>
        <w:t xml:space="preserve">Thank you for considering my application. I would welcome the opportunity to discuss how my background and goals align with the mission of [Hospital/Institution Name]. Please feel free to contact me at [your phone number] or [your email address] at your earliest convenience. I look forward to the possibility of working together to enhance healthcare in Indonesia Jakart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Indonesia Jakarta</dc:title>
  <dc:creator/>
  <cp:keywords/>
  <dcterms:created xsi:type="dcterms:W3CDTF">2026-07-21T06:06:31Z</dcterms:created>
  <dcterms:modified xsi:type="dcterms:W3CDTF">2026-07-21T06:06:31Z</dcterms:modified>
</cp:coreProperties>
</file>

<file path=docProps/custom.xml><?xml version="1.0" encoding="utf-8"?>
<Properties xmlns="http://schemas.openxmlformats.org/officeDocument/2006/custom-properties" xmlns:vt="http://schemas.openxmlformats.org/officeDocument/2006/docPropsVTypes"/>
</file>